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B7C9C" w14:textId="60DEB5A2" w:rsidR="00617DF0" w:rsidRPr="00BE0215" w:rsidRDefault="00153AB6" w:rsidP="00C5720B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QUEST FOR TRA</w:t>
      </w:r>
      <w:r w:rsidR="00F46ED9">
        <w:rPr>
          <w:rFonts w:ascii="Arial" w:hAnsi="Arial" w:cs="Arial"/>
          <w:b/>
        </w:rPr>
        <w:t>NSFER OF COURSE</w:t>
      </w:r>
      <w:bookmarkStart w:id="0" w:name="_GoBack"/>
      <w:bookmarkEnd w:id="0"/>
    </w:p>
    <w:p w14:paraId="77785232" w14:textId="77777777" w:rsidR="00D36855" w:rsidRPr="00BE0215" w:rsidRDefault="00D36855" w:rsidP="00C5720B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130"/>
        <w:gridCol w:w="2799"/>
      </w:tblGrid>
      <w:tr w:rsidR="00D36855" w:rsidRPr="00BE0215" w14:paraId="635A8C4D" w14:textId="77777777" w:rsidTr="00F46ED9">
        <w:trPr>
          <w:trHeight w:val="736"/>
        </w:trPr>
        <w:tc>
          <w:tcPr>
            <w:tcW w:w="3539" w:type="dxa"/>
          </w:tcPr>
          <w:p w14:paraId="5DF64D29" w14:textId="042297D9" w:rsidR="00D36855" w:rsidRPr="00BE0215" w:rsidRDefault="00F46ED9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</w:t>
            </w:r>
          </w:p>
        </w:tc>
        <w:tc>
          <w:tcPr>
            <w:tcW w:w="4130" w:type="dxa"/>
          </w:tcPr>
          <w:p w14:paraId="4CFB079E" w14:textId="6447E461" w:rsidR="00D36855" w:rsidRPr="00BE0215" w:rsidRDefault="00F46ED9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rname</w:t>
            </w:r>
          </w:p>
        </w:tc>
        <w:tc>
          <w:tcPr>
            <w:tcW w:w="2799" w:type="dxa"/>
          </w:tcPr>
          <w:p w14:paraId="55601D8D" w14:textId="15D10DC0" w:rsidR="00D36855" w:rsidRPr="00BE0215" w:rsidRDefault="00F46ED9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.D. Number</w:t>
            </w:r>
          </w:p>
        </w:tc>
      </w:tr>
    </w:tbl>
    <w:p w14:paraId="5AA814E0" w14:textId="77777777" w:rsidR="00F46ED9" w:rsidRDefault="00F46E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68"/>
      </w:tblGrid>
      <w:tr w:rsidR="00D36855" w:rsidRPr="00BE0215" w14:paraId="4B872B7E" w14:textId="77777777" w:rsidTr="00F46ED9">
        <w:trPr>
          <w:trHeight w:val="1128"/>
        </w:trPr>
        <w:tc>
          <w:tcPr>
            <w:tcW w:w="10468" w:type="dxa"/>
            <w:vAlign w:val="center"/>
          </w:tcPr>
          <w:p w14:paraId="23C55D4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  <w:sz w:val="10"/>
              </w:rPr>
            </w:pPr>
          </w:p>
          <w:p w14:paraId="65978D68" w14:textId="761C0B2F" w:rsidR="00D36855" w:rsidRPr="00BE0215" w:rsidRDefault="00F46ED9" w:rsidP="00D36855">
            <w:pPr>
              <w:spacing w:after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I am requesting to transfer from:</w:t>
            </w:r>
          </w:p>
          <w:p w14:paraId="0218C63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0B791A5A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 xml:space="preserve">Course Title: ________________________________________________________________________ </w:t>
            </w:r>
          </w:p>
          <w:p w14:paraId="3FF4B787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</w:p>
          <w:p w14:paraId="2A3195CB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>Course Code: _____________________ Institute: ___________________________________________</w:t>
            </w:r>
          </w:p>
          <w:p w14:paraId="4B4C5C8B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36855" w:rsidRPr="00BE0215" w14:paraId="644265A5" w14:textId="77777777" w:rsidTr="00F46ED9">
        <w:trPr>
          <w:trHeight w:val="1128"/>
        </w:trPr>
        <w:tc>
          <w:tcPr>
            <w:tcW w:w="10468" w:type="dxa"/>
            <w:vAlign w:val="center"/>
          </w:tcPr>
          <w:p w14:paraId="18DA1069" w14:textId="084729D1" w:rsidR="00D3685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2D1BF8B7" w14:textId="7AF65615" w:rsidR="00F46ED9" w:rsidRDefault="00F46ED9" w:rsidP="00D36855">
            <w:pPr>
              <w:spacing w:after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 am requesting to transfer to: </w:t>
            </w:r>
          </w:p>
          <w:p w14:paraId="1B190753" w14:textId="77777777" w:rsidR="00F46ED9" w:rsidRDefault="00F46ED9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5BAC6A54" w14:textId="77777777" w:rsidR="00F46ED9" w:rsidRPr="00BE0215" w:rsidRDefault="00F46ED9" w:rsidP="00F46ED9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 xml:space="preserve">Course Title: ________________________________________________________________________ </w:t>
            </w:r>
          </w:p>
          <w:p w14:paraId="007801CB" w14:textId="77777777" w:rsidR="00F46ED9" w:rsidRPr="00BE0215" w:rsidRDefault="00F46ED9" w:rsidP="00F46ED9">
            <w:pPr>
              <w:spacing w:after="0"/>
              <w:rPr>
                <w:rFonts w:ascii="Arial" w:hAnsi="Arial" w:cs="Arial"/>
              </w:rPr>
            </w:pPr>
          </w:p>
          <w:p w14:paraId="16E98418" w14:textId="77777777" w:rsidR="00F46ED9" w:rsidRPr="00BE0215" w:rsidRDefault="00F46ED9" w:rsidP="00F46ED9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>Course Code: _____________________ Institute: ___________________________________________</w:t>
            </w:r>
          </w:p>
          <w:p w14:paraId="03C9FF34" w14:textId="77777777" w:rsidR="00F46ED9" w:rsidRDefault="00F46ED9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28F543ED" w14:textId="77777777" w:rsidR="00F46ED9" w:rsidRPr="00BE0215" w:rsidRDefault="00F46ED9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B4583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A85E04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2B8FDA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________                                                                 _____________________________</w:t>
            </w:r>
          </w:p>
          <w:p w14:paraId="493A7FB7" w14:textId="4C992D1E" w:rsidR="00D36855" w:rsidRPr="00BE0215" w:rsidRDefault="00D36855" w:rsidP="00D36855">
            <w:pPr>
              <w:spacing w:after="0"/>
              <w:rPr>
                <w:rFonts w:ascii="Arial" w:hAnsi="Arial" w:cs="Arial"/>
                <w:i/>
                <w:sz w:val="1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Signature of Student                                                                                    Date</w:t>
            </w:r>
            <w:r w:rsidR="00F46ED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</w:tbl>
    <w:p w14:paraId="624266CC" w14:textId="54640BD3" w:rsidR="001F05D1" w:rsidRPr="00BE0215" w:rsidRDefault="008664D1">
      <w:pPr>
        <w:rPr>
          <w:sz w:val="2"/>
          <w:szCs w:val="2"/>
        </w:rPr>
      </w:pPr>
      <w:r w:rsidRPr="00BE0215">
        <w:rPr>
          <w:sz w:val="2"/>
          <w:szCs w:val="2"/>
        </w:rPr>
        <w:t>A</w:t>
      </w:r>
    </w:p>
    <w:p w14:paraId="66C17398" w14:textId="77777777" w:rsidR="00646AC5" w:rsidRPr="00BE0215" w:rsidRDefault="00646AC5" w:rsidP="00646AC5">
      <w:pPr>
        <w:spacing w:after="0"/>
        <w:ind w:left="284"/>
        <w:rPr>
          <w:rFonts w:ascii="Arial" w:hAnsi="Arial" w:cs="Arial"/>
          <w:b/>
        </w:rPr>
      </w:pPr>
    </w:p>
    <w:p w14:paraId="365018E0" w14:textId="2E509933" w:rsidR="00613E30" w:rsidRDefault="00F46ED9" w:rsidP="00F46ED9">
      <w:p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…………………………………………………F</w:t>
      </w:r>
      <w:r w:rsidR="00613E30" w:rsidRPr="00BE0215">
        <w:rPr>
          <w:rFonts w:ascii="Arial" w:hAnsi="Arial" w:cs="Arial"/>
          <w:b/>
        </w:rPr>
        <w:t>or Office use only</w:t>
      </w:r>
      <w:r>
        <w:rPr>
          <w:rFonts w:ascii="Arial" w:hAnsi="Arial" w:cs="Arial"/>
          <w:b/>
        </w:rPr>
        <w:t>………………………………………………….</w:t>
      </w:r>
    </w:p>
    <w:p w14:paraId="6511FB03" w14:textId="77777777" w:rsidR="00F46ED9" w:rsidRPr="00BE0215" w:rsidRDefault="00F46ED9" w:rsidP="00F46ED9">
      <w:pPr>
        <w:spacing w:line="240" w:lineRule="auto"/>
        <w:rPr>
          <w:rFonts w:ascii="Arial" w:hAnsi="Arial" w:cs="Arial"/>
          <w:b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73"/>
      </w:tblGrid>
      <w:tr w:rsidR="00613E30" w:rsidRPr="00BE0215" w14:paraId="0E2C8C82" w14:textId="77777777" w:rsidTr="00F46ED9">
        <w:trPr>
          <w:trHeight w:val="914"/>
        </w:trPr>
        <w:tc>
          <w:tcPr>
            <w:tcW w:w="10473" w:type="dxa"/>
            <w:shd w:val="clear" w:color="auto" w:fill="auto"/>
            <w:vAlign w:val="center"/>
          </w:tcPr>
          <w:p w14:paraId="39D72829" w14:textId="4CD28F1D" w:rsidR="00613E30" w:rsidRPr="00BE0215" w:rsidRDefault="00F46ED9" w:rsidP="00F46ED9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46ED9">
              <w:rPr>
                <w:rFonts w:ascii="Arial" w:hAnsi="Arial" w:cs="Arial"/>
                <w:b/>
                <w:sz w:val="32"/>
                <w:szCs w:val="20"/>
              </w:rPr>
              <w:t xml:space="preserve">    </w:t>
            </w:r>
            <w:r>
              <w:rPr>
                <w:rFonts w:ascii="Arial" w:hAnsi="Arial" w:cs="Arial"/>
                <w:b/>
                <w:sz w:val="32"/>
                <w:szCs w:val="20"/>
              </w:rPr>
              <w:t xml:space="preserve">                  </w:t>
            </w:r>
            <w:r w:rsidRPr="00F46ED9">
              <w:rPr>
                <w:rFonts w:ascii="Arial" w:hAnsi="Arial" w:cs="Arial"/>
                <w:b/>
                <w:sz w:val="32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40"/>
                  <w:szCs w:val="20"/>
                </w:rPr>
                <w:id w:val="-153672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4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32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APPROVED                                                    </w:t>
            </w:r>
            <w:sdt>
              <w:sdtPr>
                <w:rPr>
                  <w:rFonts w:ascii="Arial" w:hAnsi="Arial" w:cs="Arial"/>
                  <w:b/>
                  <w:sz w:val="40"/>
                  <w:szCs w:val="20"/>
                </w:rPr>
                <w:id w:val="2081099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4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NOT APPROVED</w:t>
            </w:r>
          </w:p>
        </w:tc>
      </w:tr>
      <w:tr w:rsidR="00F46ED9" w:rsidRPr="00BE0215" w14:paraId="6EC5FBAA" w14:textId="77777777" w:rsidTr="00793022">
        <w:trPr>
          <w:trHeight w:val="3574"/>
        </w:trPr>
        <w:tc>
          <w:tcPr>
            <w:tcW w:w="10473" w:type="dxa"/>
            <w:shd w:val="clear" w:color="auto" w:fill="auto"/>
          </w:tcPr>
          <w:p w14:paraId="5AFC3475" w14:textId="77777777" w:rsidR="00F46ED9" w:rsidRPr="00BE0215" w:rsidRDefault="00F46ED9" w:rsidP="00F46ED9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BE0215">
              <w:rPr>
                <w:rFonts w:ascii="Arial" w:hAnsi="Arial" w:cs="Arial"/>
                <w:b/>
                <w:sz w:val="18"/>
                <w:szCs w:val="18"/>
              </w:rPr>
              <w:t xml:space="preserve">Comments </w:t>
            </w:r>
          </w:p>
          <w:p w14:paraId="6DC662B7" w14:textId="7BF5D6DF" w:rsidR="00F46ED9" w:rsidRPr="00BE0215" w:rsidRDefault="00F46ED9" w:rsidP="00ED11AB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21E8DF9" w14:textId="77777777" w:rsidR="001F05D1" w:rsidRPr="00BE0215" w:rsidRDefault="001F05D1" w:rsidP="00ED11AB">
      <w:pPr>
        <w:spacing w:line="240" w:lineRule="auto"/>
        <w:ind w:left="284"/>
        <w:rPr>
          <w:rFonts w:ascii="Arial" w:hAnsi="Arial" w:cs="Arial"/>
          <w:sz w:val="2"/>
          <w:szCs w:val="2"/>
        </w:rPr>
      </w:pPr>
    </w:p>
    <w:p w14:paraId="29396000" w14:textId="104D7C8A" w:rsidR="001F05D1" w:rsidRPr="00212300" w:rsidRDefault="001F05D1" w:rsidP="00613E30">
      <w:pPr>
        <w:spacing w:after="0" w:line="240" w:lineRule="auto"/>
        <w:ind w:left="284"/>
        <w:rPr>
          <w:rFonts w:ascii="Arial" w:hAnsi="Arial" w:cs="Arial"/>
          <w:b/>
          <w:i/>
          <w:sz w:val="16"/>
          <w:szCs w:val="16"/>
        </w:rPr>
      </w:pPr>
    </w:p>
    <w:sectPr w:rsidR="001F05D1" w:rsidRPr="00212300" w:rsidSect="00153AB6">
      <w:headerReference w:type="even" r:id="rId8"/>
      <w:headerReference w:type="default" r:id="rId9"/>
      <w:footerReference w:type="default" r:id="rId10"/>
      <w:pgSz w:w="11907" w:h="16839" w:code="9"/>
      <w:pgMar w:top="101" w:right="720" w:bottom="720" w:left="709" w:header="36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07A158" w14:textId="77777777" w:rsidR="00AC1587" w:rsidRDefault="00AC1587">
      <w:pPr>
        <w:spacing w:after="0" w:line="240" w:lineRule="auto"/>
      </w:pPr>
      <w:r>
        <w:separator/>
      </w:r>
    </w:p>
  </w:endnote>
  <w:endnote w:type="continuationSeparator" w:id="0">
    <w:p w14:paraId="6805C512" w14:textId="77777777" w:rsidR="00AC1587" w:rsidRDefault="00AC15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050A0" w14:textId="77777777" w:rsidR="00617DF0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2361D847" w14:textId="77777777" w:rsidR="00617DF0" w:rsidRPr="007F36D8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F5F520" w14:textId="77777777" w:rsidR="00AC1587" w:rsidRDefault="00AC1587">
      <w:pPr>
        <w:spacing w:after="0" w:line="240" w:lineRule="auto"/>
      </w:pPr>
      <w:r>
        <w:separator/>
      </w:r>
    </w:p>
  </w:footnote>
  <w:footnote w:type="continuationSeparator" w:id="0">
    <w:p w14:paraId="4F945C7A" w14:textId="77777777" w:rsidR="00AC1587" w:rsidRDefault="00AC15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F75C7" w14:textId="77777777" w:rsidR="00617DF0" w:rsidRDefault="00617DF0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65FCA" w14:textId="77777777" w:rsidR="00617DF0" w:rsidRDefault="00617DF0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Layout w:type="fixed"/>
      <w:tblLook w:val="04A0" w:firstRow="1" w:lastRow="0" w:firstColumn="1" w:lastColumn="0" w:noHBand="0" w:noVBand="1"/>
    </w:tblPr>
    <w:tblGrid>
      <w:gridCol w:w="2802"/>
      <w:gridCol w:w="7688"/>
    </w:tblGrid>
    <w:tr w:rsidR="00617DF0" w:rsidRPr="00642AA3" w14:paraId="7549CF0E" w14:textId="77777777" w:rsidTr="00F46ED9">
      <w:trPr>
        <w:trHeight w:val="20"/>
      </w:trPr>
      <w:tc>
        <w:tcPr>
          <w:tcW w:w="2802" w:type="dxa"/>
          <w:vMerge w:val="restart"/>
          <w:vAlign w:val="center"/>
        </w:tcPr>
        <w:p w14:paraId="69DBBCFD" w14:textId="16CE4193" w:rsidR="00617DF0" w:rsidRPr="00642AA3" w:rsidRDefault="00C03484" w:rsidP="001D01AC">
          <w:pPr>
            <w:pStyle w:val="Header"/>
            <w:rPr>
              <w:lang w:val="en-US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7743C7DD" wp14:editId="6ADC0C3C">
                <wp:extent cx="1504950" cy="711200"/>
                <wp:effectExtent l="0" t="0" r="0" b="0"/>
                <wp:docPr id="5" name="Picture 5" descr="MCAST LOGO NEW 20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CAST LOGO NEW 20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495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88" w:type="dxa"/>
        </w:tcPr>
        <w:p w14:paraId="2DEE2854" w14:textId="7FC4F9B1" w:rsidR="00617DF0" w:rsidRPr="00642AA3" w:rsidRDefault="00617DF0" w:rsidP="00642AA3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0D6188">
            <w:rPr>
              <w:rFonts w:cs="Arial"/>
              <w:i/>
              <w:noProof/>
              <w:lang w:val="en-US" w:eastAsia="en-US"/>
            </w:rPr>
            <w:t>DOC_404_CORP_REV_A_TRANSFER OF COURSE_FORM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248DF702" w14:textId="6C5E564B" w:rsidR="00617DF0" w:rsidRPr="00642AA3" w:rsidRDefault="00617DF0" w:rsidP="00F46ED9">
          <w:pPr>
            <w:pStyle w:val="Header"/>
            <w:tabs>
              <w:tab w:val="clear" w:pos="8640"/>
              <w:tab w:val="left" w:pos="3945"/>
              <w:tab w:val="right" w:pos="8822"/>
            </w:tabs>
            <w:jc w:val="right"/>
            <w:rPr>
              <w:lang w:val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Owner : </w:t>
          </w:r>
          <w:r w:rsidR="00F46ED9">
            <w:rPr>
              <w:rFonts w:cs="Arial"/>
              <w:i/>
              <w:lang w:val="en-US" w:eastAsia="en-US"/>
            </w:rPr>
            <w:t xml:space="preserve">Office of the </w:t>
          </w:r>
          <w:r w:rsidR="004A7CCA">
            <w:rPr>
              <w:rFonts w:cs="Arial"/>
              <w:i/>
              <w:lang w:val="en-US" w:eastAsia="en-US"/>
            </w:rPr>
            <w:t>Regist</w:t>
          </w:r>
          <w:r w:rsidR="00BE0215">
            <w:rPr>
              <w:rFonts w:cs="Arial"/>
              <w:i/>
              <w:lang w:val="en-US" w:eastAsia="en-US"/>
            </w:rPr>
            <w:t>r</w:t>
          </w:r>
          <w:r w:rsidR="004A7CCA">
            <w:rPr>
              <w:rFonts w:cs="Arial"/>
              <w:i/>
              <w:lang w:val="en-US" w:eastAsia="en-US"/>
            </w:rPr>
            <w:t>ar</w:t>
          </w:r>
        </w:p>
      </w:tc>
    </w:tr>
    <w:tr w:rsidR="00617DF0" w:rsidRPr="00642AA3" w14:paraId="60BC6938" w14:textId="77777777" w:rsidTr="00F46ED9">
      <w:trPr>
        <w:trHeight w:val="20"/>
      </w:trPr>
      <w:tc>
        <w:tcPr>
          <w:tcW w:w="2802" w:type="dxa"/>
          <w:vMerge/>
        </w:tcPr>
        <w:p w14:paraId="2B99494B" w14:textId="77777777" w:rsidR="00617DF0" w:rsidRDefault="00617DF0" w:rsidP="00642AA3">
          <w:pPr>
            <w:pStyle w:val="Header"/>
            <w:jc w:val="right"/>
          </w:pPr>
        </w:p>
      </w:tc>
      <w:tc>
        <w:tcPr>
          <w:tcW w:w="7688" w:type="dxa"/>
        </w:tcPr>
        <w:p w14:paraId="329D89CE" w14:textId="041B0739" w:rsidR="00617DF0" w:rsidRPr="00642AA3" w:rsidRDefault="00617DF0" w:rsidP="00642AA3">
          <w:pPr>
            <w:pStyle w:val="Header"/>
            <w:jc w:val="right"/>
            <w:rPr>
              <w:i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0D6188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0D6188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371D6AD4" w14:textId="77777777" w:rsidR="00617DF0" w:rsidRPr="00642AA3" w:rsidRDefault="00617DF0" w:rsidP="00537D29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9747B"/>
    <w:multiLevelType w:val="hybridMultilevel"/>
    <w:tmpl w:val="E28CD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4732C"/>
    <w:multiLevelType w:val="hybridMultilevel"/>
    <w:tmpl w:val="E2543DCA"/>
    <w:lvl w:ilvl="0" w:tplc="4998BF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9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0"/>
  </w:num>
  <w:num w:numId="10">
    <w:abstractNumId w:val="12"/>
  </w:num>
  <w:num w:numId="11">
    <w:abstractNumId w:val="2"/>
  </w:num>
  <w:num w:numId="1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c0MTE0MDM0NzJU0lEKTi0uzszPAykwrwUAorimlC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80C45"/>
    <w:rsid w:val="00080E0A"/>
    <w:rsid w:val="00081556"/>
    <w:rsid w:val="00081EFF"/>
    <w:rsid w:val="000A0058"/>
    <w:rsid w:val="000A729A"/>
    <w:rsid w:val="000A7B13"/>
    <w:rsid w:val="000B11AF"/>
    <w:rsid w:val="000B555D"/>
    <w:rsid w:val="000C0273"/>
    <w:rsid w:val="000C435B"/>
    <w:rsid w:val="000D6188"/>
    <w:rsid w:val="00117BB4"/>
    <w:rsid w:val="001267D8"/>
    <w:rsid w:val="00134652"/>
    <w:rsid w:val="00134D8B"/>
    <w:rsid w:val="00153AB6"/>
    <w:rsid w:val="00153C90"/>
    <w:rsid w:val="00161CA5"/>
    <w:rsid w:val="00175086"/>
    <w:rsid w:val="001807C5"/>
    <w:rsid w:val="001A4196"/>
    <w:rsid w:val="001B0F47"/>
    <w:rsid w:val="001B649E"/>
    <w:rsid w:val="001C20CE"/>
    <w:rsid w:val="001D01AC"/>
    <w:rsid w:val="001D1AFB"/>
    <w:rsid w:val="001D4C60"/>
    <w:rsid w:val="001E6542"/>
    <w:rsid w:val="001F05D1"/>
    <w:rsid w:val="001F25E7"/>
    <w:rsid w:val="001F39C7"/>
    <w:rsid w:val="001F5D47"/>
    <w:rsid w:val="00212123"/>
    <w:rsid w:val="00212300"/>
    <w:rsid w:val="00215DA3"/>
    <w:rsid w:val="00221521"/>
    <w:rsid w:val="00225176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F73B6"/>
    <w:rsid w:val="00302B5D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7A1E"/>
    <w:rsid w:val="00386DE3"/>
    <w:rsid w:val="003B03D7"/>
    <w:rsid w:val="003C373C"/>
    <w:rsid w:val="003C7462"/>
    <w:rsid w:val="003D7EE7"/>
    <w:rsid w:val="003E38D7"/>
    <w:rsid w:val="003E5C92"/>
    <w:rsid w:val="003E6762"/>
    <w:rsid w:val="00407C14"/>
    <w:rsid w:val="004110B3"/>
    <w:rsid w:val="00423788"/>
    <w:rsid w:val="004254A4"/>
    <w:rsid w:val="00430396"/>
    <w:rsid w:val="00435F01"/>
    <w:rsid w:val="00436DC2"/>
    <w:rsid w:val="00441056"/>
    <w:rsid w:val="00441308"/>
    <w:rsid w:val="00443D77"/>
    <w:rsid w:val="004474CA"/>
    <w:rsid w:val="004530EB"/>
    <w:rsid w:val="0046726D"/>
    <w:rsid w:val="00471849"/>
    <w:rsid w:val="00484E60"/>
    <w:rsid w:val="004A06E9"/>
    <w:rsid w:val="004A7CCA"/>
    <w:rsid w:val="004C54B0"/>
    <w:rsid w:val="004C7FD7"/>
    <w:rsid w:val="004D0836"/>
    <w:rsid w:val="004D2613"/>
    <w:rsid w:val="004F4A86"/>
    <w:rsid w:val="00517846"/>
    <w:rsid w:val="00521D39"/>
    <w:rsid w:val="00523A75"/>
    <w:rsid w:val="00536EE5"/>
    <w:rsid w:val="00537D29"/>
    <w:rsid w:val="00553B4B"/>
    <w:rsid w:val="00564FF4"/>
    <w:rsid w:val="00565547"/>
    <w:rsid w:val="005674F8"/>
    <w:rsid w:val="00571645"/>
    <w:rsid w:val="005903CD"/>
    <w:rsid w:val="00592783"/>
    <w:rsid w:val="005A2DC2"/>
    <w:rsid w:val="005A6A16"/>
    <w:rsid w:val="005A7197"/>
    <w:rsid w:val="005B5CA0"/>
    <w:rsid w:val="005C6160"/>
    <w:rsid w:val="005C7A2E"/>
    <w:rsid w:val="005D1D0E"/>
    <w:rsid w:val="005E420B"/>
    <w:rsid w:val="00610673"/>
    <w:rsid w:val="00613E30"/>
    <w:rsid w:val="00617DF0"/>
    <w:rsid w:val="00617FE0"/>
    <w:rsid w:val="00624ED5"/>
    <w:rsid w:val="0063158B"/>
    <w:rsid w:val="00631CEC"/>
    <w:rsid w:val="00634742"/>
    <w:rsid w:val="006379C2"/>
    <w:rsid w:val="00642AA3"/>
    <w:rsid w:val="00643BD4"/>
    <w:rsid w:val="00646AC5"/>
    <w:rsid w:val="0068136D"/>
    <w:rsid w:val="00681DDB"/>
    <w:rsid w:val="00683DC2"/>
    <w:rsid w:val="00687CEB"/>
    <w:rsid w:val="006A65A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254D"/>
    <w:rsid w:val="00717F99"/>
    <w:rsid w:val="00733297"/>
    <w:rsid w:val="00735103"/>
    <w:rsid w:val="0073539F"/>
    <w:rsid w:val="00736467"/>
    <w:rsid w:val="00753C60"/>
    <w:rsid w:val="00753E2C"/>
    <w:rsid w:val="007641FE"/>
    <w:rsid w:val="00787186"/>
    <w:rsid w:val="00797437"/>
    <w:rsid w:val="00797E91"/>
    <w:rsid w:val="007A019C"/>
    <w:rsid w:val="007B59AD"/>
    <w:rsid w:val="007F099F"/>
    <w:rsid w:val="00805967"/>
    <w:rsid w:val="00805BD1"/>
    <w:rsid w:val="00833ED0"/>
    <w:rsid w:val="008411C5"/>
    <w:rsid w:val="0085059D"/>
    <w:rsid w:val="00852775"/>
    <w:rsid w:val="008645C1"/>
    <w:rsid w:val="008664D1"/>
    <w:rsid w:val="00866EEB"/>
    <w:rsid w:val="00867AD2"/>
    <w:rsid w:val="008A0F77"/>
    <w:rsid w:val="008A36BF"/>
    <w:rsid w:val="008B3B22"/>
    <w:rsid w:val="008C63A7"/>
    <w:rsid w:val="008C6D04"/>
    <w:rsid w:val="008D18AA"/>
    <w:rsid w:val="008D2DFC"/>
    <w:rsid w:val="008D4B0C"/>
    <w:rsid w:val="008E0A8E"/>
    <w:rsid w:val="008E3F76"/>
    <w:rsid w:val="008E64C9"/>
    <w:rsid w:val="0090674B"/>
    <w:rsid w:val="0091796C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4526"/>
    <w:rsid w:val="009F63B6"/>
    <w:rsid w:val="00A20BCE"/>
    <w:rsid w:val="00A30C79"/>
    <w:rsid w:val="00A417D1"/>
    <w:rsid w:val="00A620B0"/>
    <w:rsid w:val="00A62776"/>
    <w:rsid w:val="00A639EA"/>
    <w:rsid w:val="00A92D6B"/>
    <w:rsid w:val="00AA1BCE"/>
    <w:rsid w:val="00AB5451"/>
    <w:rsid w:val="00AC1587"/>
    <w:rsid w:val="00AD020E"/>
    <w:rsid w:val="00AD1295"/>
    <w:rsid w:val="00AE2FF8"/>
    <w:rsid w:val="00AE3EFB"/>
    <w:rsid w:val="00AE73CC"/>
    <w:rsid w:val="00AF503A"/>
    <w:rsid w:val="00B15C4A"/>
    <w:rsid w:val="00B17D46"/>
    <w:rsid w:val="00B237DA"/>
    <w:rsid w:val="00B359FF"/>
    <w:rsid w:val="00B36686"/>
    <w:rsid w:val="00B41CEB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3F4F"/>
    <w:rsid w:val="00BB6C5E"/>
    <w:rsid w:val="00BC0722"/>
    <w:rsid w:val="00BC19E8"/>
    <w:rsid w:val="00BC6CCC"/>
    <w:rsid w:val="00BC6FCD"/>
    <w:rsid w:val="00BD336E"/>
    <w:rsid w:val="00BE0215"/>
    <w:rsid w:val="00BF09E2"/>
    <w:rsid w:val="00BF5A55"/>
    <w:rsid w:val="00C03484"/>
    <w:rsid w:val="00C17470"/>
    <w:rsid w:val="00C439E6"/>
    <w:rsid w:val="00C5720B"/>
    <w:rsid w:val="00C65554"/>
    <w:rsid w:val="00C7032B"/>
    <w:rsid w:val="00C71391"/>
    <w:rsid w:val="00C82611"/>
    <w:rsid w:val="00C87D24"/>
    <w:rsid w:val="00C955F1"/>
    <w:rsid w:val="00CA34A0"/>
    <w:rsid w:val="00CA67FA"/>
    <w:rsid w:val="00CC469E"/>
    <w:rsid w:val="00CD0E6D"/>
    <w:rsid w:val="00CE7D10"/>
    <w:rsid w:val="00D05A1B"/>
    <w:rsid w:val="00D14B59"/>
    <w:rsid w:val="00D20817"/>
    <w:rsid w:val="00D2172B"/>
    <w:rsid w:val="00D32A3D"/>
    <w:rsid w:val="00D35131"/>
    <w:rsid w:val="00D36855"/>
    <w:rsid w:val="00D4329D"/>
    <w:rsid w:val="00D46D5C"/>
    <w:rsid w:val="00D47466"/>
    <w:rsid w:val="00D540FA"/>
    <w:rsid w:val="00D56D96"/>
    <w:rsid w:val="00D671A3"/>
    <w:rsid w:val="00D704FF"/>
    <w:rsid w:val="00D8690E"/>
    <w:rsid w:val="00DA5AE2"/>
    <w:rsid w:val="00DE626A"/>
    <w:rsid w:val="00DF3934"/>
    <w:rsid w:val="00DF3FE3"/>
    <w:rsid w:val="00E11FD2"/>
    <w:rsid w:val="00E124CF"/>
    <w:rsid w:val="00E1713C"/>
    <w:rsid w:val="00E56742"/>
    <w:rsid w:val="00E63FA6"/>
    <w:rsid w:val="00E737BD"/>
    <w:rsid w:val="00E927F0"/>
    <w:rsid w:val="00E9282D"/>
    <w:rsid w:val="00E96D10"/>
    <w:rsid w:val="00EA2502"/>
    <w:rsid w:val="00EB0F64"/>
    <w:rsid w:val="00EB48EB"/>
    <w:rsid w:val="00ED11AB"/>
    <w:rsid w:val="00ED40F7"/>
    <w:rsid w:val="00ED532A"/>
    <w:rsid w:val="00EE0B3B"/>
    <w:rsid w:val="00EE278B"/>
    <w:rsid w:val="00F319D0"/>
    <w:rsid w:val="00F333E1"/>
    <w:rsid w:val="00F3350E"/>
    <w:rsid w:val="00F36E3E"/>
    <w:rsid w:val="00F40F92"/>
    <w:rsid w:val="00F44C5B"/>
    <w:rsid w:val="00F46ED9"/>
    <w:rsid w:val="00F47D0F"/>
    <w:rsid w:val="00F53EA6"/>
    <w:rsid w:val="00F56B01"/>
    <w:rsid w:val="00F67595"/>
    <w:rsid w:val="00F83FA8"/>
    <w:rsid w:val="00F844B9"/>
    <w:rsid w:val="00F94FC9"/>
    <w:rsid w:val="00FB1D9A"/>
    <w:rsid w:val="00FB7FF3"/>
    <w:rsid w:val="00FC0472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3D0928"/>
  <w15:chartTrackingRefBased/>
  <w15:docId w15:val="{48A4A5BF-DA2A-442A-9845-35D4421A6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ED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3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E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E3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E3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AF727-1FF7-4F51-BC9E-A81E91655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bert Agius</cp:lastModifiedBy>
  <cp:revision>4</cp:revision>
  <cp:lastPrinted>2016-02-13T02:59:00Z</cp:lastPrinted>
  <dcterms:created xsi:type="dcterms:W3CDTF">2022-05-02T06:30:00Z</dcterms:created>
  <dcterms:modified xsi:type="dcterms:W3CDTF">2022-05-02T06:40:00Z</dcterms:modified>
</cp:coreProperties>
</file>